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X7cc8a1ee12a4b36d3b24c783b53e297d932c592"/>
    <w:p>
      <w:pPr>
        <w:pStyle w:val="Heading1"/>
      </w:pPr>
      <w:r>
        <w:t xml:space="preserve">Scholarship Application Letter: Advancing Electronics Engineering Excellence in Australia Melbourne</w:t>
      </w:r>
    </w:p>
    <w:p>
      <w:pPr>
        <w:pStyle w:val="FirstParagraph"/>
      </w:pPr>
      <w:r>
        <w:t xml:space="preserve">Dear Scholarship Selection Committee,</w:t>
      </w:r>
    </w:p>
    <w:p>
      <w:pPr>
        <w:pStyle w:val="BodyText"/>
      </w:pPr>
      <w:r>
        <w:t xml:space="preserve">It is with profound enthusiasm and unwavering dedication that I submit this Scholarship Application Letter for the prestigious [Scholarship Name, e.g., "Melbourne International Engineering Excellence Scholarship"] at RMIT University, Melbourne. As an aspiring Electronics Engineer hailing from [Your Country], I am writing to express my fervent commitment to contributing meaningfully to Australia's technological landscape and to seek financial support that will empower me to excel in the Master of Electronics Engineering program at this globally recognized institution in the heart of Australia Melbourne.</w:t>
      </w:r>
    </w:p>
    <w:p>
      <w:pPr>
        <w:pStyle w:val="BodyText"/>
      </w:pPr>
      <w:r>
        <w:t xml:space="preserve">My academic journey has been meticulously focused on building a robust foundation in electronics, driven by an intrinsic passion for innovation that directly aligns with Melbourne’s position as a burgeoning hub for advanced engineering and sustainable technology. During my undergraduate studies in Electrical Engineering at [Your University], I consistently achieved top honors (GPA: 3.8/4.0), specializing in embedded systems design and signal processing. My final-year project, "Low-Power IoT Sensor Networks for Environmental Monitoring," earned departmental commendation for its practical application in resource-constrained environments – a critical need echoed across Melbourne’s urban sustainability initiatives and Victoria’s broader 2030 Renewable Energy Targets. This project was not merely academic; I collaborated with the local [Mention Local Organization/Startup if applicable, e.g., "Melbourne-based CleanTech Collective"] to deploy prototype sensors in regional Victorian waterways, demonstrating my ability to translate theory into tangible community impact. This hands-on experience solidified my resolve to pursue advanced studies specifically within Australia Melbourne's dynamic ecosystem.</w:t>
      </w:r>
    </w:p>
    <w:p>
      <w:pPr>
        <w:pStyle w:val="BodyText"/>
      </w:pPr>
      <w:r>
        <w:t xml:space="preserve">What compels me most deeply towards Melbourne is its unparalleled convergence of world-class research infrastructure, industry partnerships, and a vibrant culture of innovation that directly fuels the future of Electronics Engineering. I have meticulously researched RMIT’s Master of Electronics Engineering program, particularly its cutting-edge facilities like the [Mention Specific Lab/Resource, e.g., "Advanced Manufacturing Precinct" or "Telecommunications Research Group"] and its strategic collaborations with entities such as CSIRO’s Data61 in Melbourne and leading companies like ABB Robotics and Siemens Australia. My intended research focus on "Integrating AI-Driven Power Management Systems for Grid Resilience in Urban Microgrids" is not a random choice; it directly addresses Melbourne's urgent need to modernize its aging energy infrastructure while meeting ambitious carbon neutrality goals. The program’s emphasis on practical, industry-relevant projects – including the mandatory industry placement component – is precisely what I require to bridge academic knowledge with the real-world challenges faced by Electronics Engineers working in Australia Melbourne. I am eager to contribute my skills in PCB design and embedded C programming to RMIT’s ongoing projects within the [Mention Specific Project/Group if possible] and learn from faculty renowned for their work in sustainable electronics.</w:t>
      </w:r>
    </w:p>
    <w:p>
      <w:pPr>
        <w:pStyle w:val="BodyText"/>
      </w:pPr>
      <w:r>
        <w:t xml:space="preserve">My ambition extends far beyond personal academic achievement. I envision a career as a pioneering Electronics Engineer who will actively contribute to Australia’s strategic priorities: enhancing grid stability through smart power systems, developing affordable medical diagnostic devices for rural communities, and advancing autonomous technology solutions relevant to Melbourne's growing urban density. The Australian government’s significant investment in STEM education and its National Innovation and Science Agenda underscores the critical need for skilled engineers like myself. By investing in my education through this scholarship, you are not merely funding a student; you are strategically enabling the development of an Electronics Engineer equipped with the precise skills to address Melbourne's most pressing technological challenges and contribute to Australia’s leadership in emerging engineering fields. My long-term goal is to establish a research-and-development firm focused on sustainable electronics solutions, headquartered in Melbourne, fostering local talent and creating high-value jobs within this vital sector.</w:t>
      </w:r>
    </w:p>
    <w:p>
      <w:pPr>
        <w:pStyle w:val="BodyText"/>
      </w:pPr>
      <w:r>
        <w:t xml:space="preserve">I am acutely aware of the financial barriers international students face in pursuing advanced degrees. The cost of living in Melbourne, combined with tuition fees for a rigorous program like this, presents a significant hurdle. This scholarship is therefore not just an act of generosity; it is an essential catalyst for my academic success and future contribution to Australia Melbourne’s engineering community. My previous work as a [Mention Relevant Job/Internship] demonstrated my commitment to financial responsibility and resilience – qualities I will leverage to maximize the value of this investment through exceptional academic performance, active participation in research, and meaningful engagement with the Melbourne engineering ecosystem.</w:t>
      </w:r>
    </w:p>
    <w:p>
      <w:pPr>
        <w:pStyle w:val="BodyText"/>
      </w:pPr>
      <w:r>
        <w:t xml:space="preserve">My background uniquely positions me to thrive in Melbourne’s environment. Having grown up in [Mention Brief Cultural/Technical Context], I developed early problem-solving skills and an appreciation for collaborative innovation – traits essential for thriving within RMIT’s diverse, global cohort and Melbourne’s multicultural professional landscape. I am fluent in English (IELTS 7.5) and possess strong communication skills honed through presenting research at [Mention Conference/Event]. I am fully prepared to immerse myself in the academic rigor of the program from day one and actively participate in student clubs like RMIT’s Engineering Society or Melbourne’s IEEE chapter, further enriching my experience and contributing positively to campus life.</w:t>
      </w:r>
    </w:p>
    <w:p>
      <w:pPr>
        <w:pStyle w:val="BodyText"/>
      </w:pPr>
      <w:r>
        <w:t xml:space="preserve">Choosing a scholarship recipient is a significant investment in Australia's future. I am confident that my academic record, focused research interests aligned with Melbourne's strategic needs, proven ability to deliver practical solutions, and unwavering commitment to contributing meaningfully to the Australian engineering sector make me an exceptional candidate for this Scholarship Application Letter. I am eager to leverage the world-class education offered at RMIT University in Australia Melbourne as a stepping stone towards becoming a leading Electronics Engineer who actively shapes the future of sustainable technology in this nation.</w:t>
      </w:r>
    </w:p>
    <w:p>
      <w:pPr>
        <w:pStyle w:val="BodyText"/>
      </w:pPr>
      <w:r>
        <w:t xml:space="preserve">Thank you for considering my application. I have attached all required documents, including transcripts, CV, and letters of recommendation. I welcome the opportunity to discuss how my vision aligns with your scholarship’s mission during an interview at your convenience and am available immediately for further information.</w:t>
      </w:r>
    </w:p>
    <w:p>
      <w:pPr>
        <w:pStyle w:val="BodyText"/>
      </w:pPr>
      <w:r>
        <w:t xml:space="preserve">Sincerely,</w:t>
      </w:r>
    </w:p>
    <w:p>
      <w:pPr>
        <w:pStyle w:val="BodyText"/>
      </w:pPr>
      <w:r>
        <w:t xml:space="preserve">[Your Full Name]</w:t>
      </w:r>
    </w:p>
    <w:p>
      <w:pPr>
        <w:pStyle w:val="BodyText"/>
      </w:pPr>
      <w:r>
        <w:t xml:space="preserve">[Your Contact Information - Email, Phone Number]</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dc:language>en</dc:language>
  <cp:keywords/>
  <dcterms:created xsi:type="dcterms:W3CDTF">2026-07-14T10:12:28Z</dcterms:created>
  <dcterms:modified xsi:type="dcterms:W3CDTF">2026-07-14T10:12:28Z</dcterms:modified>
</cp:coreProperties>
</file>

<file path=docProps/custom.xml><?xml version="1.0" encoding="utf-8"?>
<Properties xmlns="http://schemas.openxmlformats.org/officeDocument/2006/custom-properties" xmlns:vt="http://schemas.openxmlformats.org/officeDocument/2006/docPropsVTypes"/>
</file>